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to </w:t>
      </w:r>
      <w:r w:rsidRPr="00B555FD">
        <w:rPr>
          <w:sz w:val="24"/>
          <w:szCs w:val="24"/>
        </w:rPr>
        <w:t xml:space="preserve"> refresh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We will calculate the metrics to predict the accuracy of the predicted data and the predicted data is visualized using the matplotlib.</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bookmarkStart w:id="0" w:name="_GoBack"/>
      <w:bookmarkEnd w:id="0"/>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eepak Malempati, Pavan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r w:rsidR="00F5581B">
              <w:rPr>
                <w:sz w:val="24"/>
                <w:szCs w:val="24"/>
              </w:rPr>
              <w:t>PowerBI</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Create a github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32AF1AD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KwNDc3MjA0NjNT0lEKTi0uzszPAymwrAUAElAOkywAAAA="/>
  </w:docVars>
  <w:rsids>
    <w:rsidRoot w:val="00201C26"/>
    <w:rsid w:val="000B13EF"/>
    <w:rsid w:val="000B796D"/>
    <w:rsid w:val="000E39C2"/>
    <w:rsid w:val="001373CF"/>
    <w:rsid w:val="00144F51"/>
    <w:rsid w:val="00146673"/>
    <w:rsid w:val="00201C26"/>
    <w:rsid w:val="002329B2"/>
    <w:rsid w:val="0028515E"/>
    <w:rsid w:val="002B26C7"/>
    <w:rsid w:val="002B3CBB"/>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7C203F"/>
    <w:rsid w:val="00822D69"/>
    <w:rsid w:val="00834C98"/>
    <w:rsid w:val="00897334"/>
    <w:rsid w:val="008E5427"/>
    <w:rsid w:val="00902ECD"/>
    <w:rsid w:val="00942622"/>
    <w:rsid w:val="00954262"/>
    <w:rsid w:val="009F1EFF"/>
    <w:rsid w:val="00A27C89"/>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0BD3-FA91-49A7-AA2E-BA5BF6320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5</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Popuri,Chaitanya</cp:lastModifiedBy>
  <cp:revision>61</cp:revision>
  <dcterms:created xsi:type="dcterms:W3CDTF">2020-10-27T00:26:00Z</dcterms:created>
  <dcterms:modified xsi:type="dcterms:W3CDTF">2020-11-22T19:50:00Z</dcterms:modified>
</cp:coreProperties>
</file>